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4" w:name="X5c305896159c0a5f9648a4d0f0613e97b9b9705"/>
    <w:p>
      <w:pPr>
        <w:pStyle w:val="Heading1"/>
      </w:pPr>
      <w:r>
        <w:t xml:space="preserve">Internship Application Letter for Automotive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974 XXXX XXXX]</w:t>
      </w:r>
    </w:p>
    <w:bookmarkStart w:id="20" w:name="date"/>
    <w:p>
      <w:pPr>
        <w:pStyle w:val="Heading2"/>
      </w:pPr>
      <w:r>
        <w:t xml:space="preserve">Date:</w:t>
      </w:r>
    </w:p>
    <w:p>
      <w:pPr>
        <w:pStyle w:val="FirstParagraph"/>
      </w:pPr>
      <w:r>
        <w:t xml:space="preserve">[Current Date]</w:t>
      </w:r>
    </w:p>
    <w:bookmarkEnd w:id="20"/>
    <w:bookmarkStart w:id="22" w:name="hiring-manager"/>
    <w:p>
      <w:pPr>
        <w:pStyle w:val="Heading2"/>
      </w:pPr>
      <w:r>
        <w:t xml:space="preserve">Hiring Manager</w:t>
      </w:r>
    </w:p>
    <w:bookmarkStart w:id="21" w:name="qatar-automotive-solutions-qas"/>
    <w:p>
      <w:pPr>
        <w:pStyle w:val="Heading3"/>
      </w:pPr>
      <w:r>
        <w:t xml:space="preserve">Qatar Automotive Solutions (QAS)</w:t>
      </w:r>
    </w:p>
    <w:p>
      <w:pPr>
        <w:pStyle w:val="FirstParagraph"/>
      </w:pPr>
      <w:r>
        <w:t xml:space="preserve">Al Waab Industrial Area</w:t>
      </w:r>
    </w:p>
    <w:p>
      <w:pPr>
        <w:pStyle w:val="BodyText"/>
      </w:pPr>
      <w:r>
        <w:t xml:space="preserve">Doha, Qatar</w:t>
      </w:r>
    </w:p>
    <w:bookmarkEnd w:id="21"/>
    <w:bookmarkEnd w:id="22"/>
    <w:bookmarkStart w:id="23" w:name="X4b59b3839cdc3800ce30adf3cf8c388a4d0f00c"/>
    <w:p>
      <w:pPr>
        <w:pStyle w:val="Heading2"/>
      </w:pPr>
      <w:r>
        <w:t xml:space="preserve">Subject: Internship Application Letter for Automotive Engineer Position in Qatar Doha</w:t>
      </w:r>
    </w:p>
    <w:bookmarkEnd w:id="23"/>
    <w:p>
      <w:pPr>
        <w:pStyle w:val="FirstParagraph"/>
      </w:pPr>
      <w:r>
        <w:t xml:space="preserve">Dear Hiring Manager,</w:t>
      </w:r>
    </w:p>
    <w:p>
      <w:pPr>
        <w:pStyle w:val="BodyText"/>
      </w:pPr>
      <w:r>
        <w:t xml:space="preserve">I am writing to express my enthusiastic interest in the Automotive Engineer Internship position at Qatar Automotive Solutions (QAS) in Doha, as advertised on your company website. As a final-year Mechanical Engineering student at Hamad Bin Khalifa University with a specialization in vehicle dynamics and sustainable mobility systems, I have meticulously prepared myself to contribute meaningfully to Qatar's rapidly evolving automotive landscape. This Internship Application Letter serves as my formal submission for this prestigious opportunity within the dynamic automotive sector of Qatar Doha, where innovation meets strategic vision.</w:t>
      </w:r>
    </w:p>
    <w:p>
      <w:pPr>
        <w:pStyle w:val="BodyText"/>
      </w:pPr>
      <w:r>
        <w:t xml:space="preserve">My academic journey has been deliberately aligned with the technological advancements shaping modern transportation in Qatar. Courses such as Advanced Vehicle Dynamics, Alternative Fuel Systems, and Automotive Electronics have equipped me with theoretical knowledge directly applicable to QAS's work in developing electric vehicle infrastructure and smart mobility solutions for the Gulf region. I recently completed a capstone project designing a solar-powered auxiliary system for hybrid vehicles, which I presented at the Qatar Sustainability Innovation Forum – an event highlighting how Qatar Doha is positioning itself as a regional leader in eco-conscious automotive technology. This experience reinforced my conviction that Qatar's unique geographical and economic context requires tailored engineering solutions unlike those developed for Western markets.</w:t>
      </w:r>
    </w:p>
    <w:p>
      <w:pPr>
        <w:pStyle w:val="BodyText"/>
      </w:pPr>
      <w:r>
        <w:t xml:space="preserve">What particularly excites me about this internship opportunity is QAS's pioneering role in supporting Qatar's National Vision 2030, especially its commitment to reducing carbon emissions through automotive innovation. The recent expansion of EV charging infrastructure across Doha, including the installation of over 50 public stations at key locations like Lusail and the Doha Corniche, demonstrates your company's strategic alignment with Qatar's sustainability goals. As an Automotive Engineer intern in Qatar Doha, I am eager to contribute to projects that will directly impact the city's transportation ecosystem – whether through optimizing vehicle performance for our high-temperature climate or developing solutions compatible with Qatar's diverse driving conditions.</w:t>
      </w:r>
    </w:p>
    <w:p>
      <w:pPr>
        <w:pStyle w:val="BodyText"/>
      </w:pPr>
      <w:r>
        <w:t xml:space="preserve">My hands-on experience includes a six-month internship at Al Maha Motors, where I assisted in diagnostic testing of hybrid powertrains under extreme desert conditions. This required adapting standard engineering protocols to temperatures exceeding 45°C, a challenge uniquely relevant to automotive work in Qatar Doha. I also developed proficiency with industry-standard tools including CATIA for vehicle modeling and MATLAB/Simulink for simulation-based performance analysis – skills I am ready to apply immediately at QAS. Furthermore, my participation in the Arab Youth Engineering Olympiad 2023, where my team designed a cost-effective cooling system for vehicles operating in arid environments, directly connects to the challenges facing automotive engineers throughout Qatar Doha.</w:t>
      </w:r>
    </w:p>
    <w:p>
      <w:pPr>
        <w:pStyle w:val="BodyText"/>
      </w:pPr>
      <w:r>
        <w:t xml:space="preserve">Qatar's ambitious infrastructure developments provide an unparalleled context for engineering innovation. The construction of new roads like the Lusail Expressway and upcoming projects supporting the 2030 World Cup have created a demand for cutting-edge vehicle safety systems and intelligent transportation management. My interest in this field is not merely academic; it stems from witnessing firsthand how automotive technology transforms urban mobility in cities like Doha, where traffic congestion affects over 65% of commuters during peak hours. As an Automotive Engineer intern, I am prepared to help QAS develop solutions that address these specific challenges through data-driven engineering approaches.</w:t>
      </w:r>
    </w:p>
    <w:p>
      <w:pPr>
        <w:pStyle w:val="BodyText"/>
      </w:pPr>
      <w:r>
        <w:t xml:space="preserve">I am particularly drawn to QAS's collaborative culture and commitment to nurturing young talent. The company's mentorship program for interns, which pairs students with senior engineers on live projects, aligns perfectly with my professional development goals. I understand that success in Qatar Doha requires cultural fluency alongside technical expertise, and I have actively engaged with Qatari culture through the "International Student Exchange" program at HBKU, where I collaborated with local engineering students on a sustainable transport initiative for the Msheireb Downtown Doha project. This experience taught me to appreciate how engineering solutions must integrate with community needs and cultural contexts – a perspective vital for any Automotive Engineer working in Qatar Doha.</w:t>
      </w:r>
    </w:p>
    <w:p>
      <w:pPr>
        <w:pStyle w:val="BodyText"/>
      </w:pPr>
      <w:r>
        <w:t xml:space="preserve">My technical skills are complemented by strong problem-solving abilities and adaptability, proven when I led a team to redesign a faulty brake system component under tight deadlines during my university project. I thrive in environments that demand innovation under constraints – precisely the conditions present in automotive engineering across Qatar Doha. Moreover, my proficiency in Arabic (B1 level) and familiarity with Gulf business etiquette will allow me to collaborate effectively with local teams and stakeholders throughout the internship.</w:t>
      </w:r>
    </w:p>
    <w:p>
      <w:pPr>
        <w:pStyle w:val="BodyText"/>
      </w:pPr>
      <w:r>
        <w:t xml:space="preserve">I am deeply impressed by QAS's recent partnership with Toyota to establish Qatar's first EV training center in Al Wakrah, which demonstrates your company's forward-thinking approach. I believe my background in sustainable vehicle systems and passion for applying engineering solutions to regional challenges would make me a valuable asset to your team. I am eager to bring my fresh perspective as an Automotive Engineer intern in Qatar Doha, contributing to projects that will shape the future of mobility across the Arabian Peninsula.</w:t>
      </w:r>
    </w:p>
    <w:p>
      <w:pPr>
        <w:pStyle w:val="BodyText"/>
      </w:pPr>
      <w:r>
        <w:t xml:space="preserve">Thank you for considering my application. I have attached my resume for your review and welcome the opportunity to discuss how my skills align with QAS's objectives during an interview at your earliest convenience. I am available immediately and can travel to Doha for an on-site meeting upon request.</w:t>
      </w:r>
    </w:p>
    <w:p>
      <w:pPr>
        <w:pStyle w:val="BodyText"/>
      </w:pPr>
      <w:r>
        <w:t xml:space="preserve">Sincerely,</w:t>
      </w:r>
    </w:p>
    <w:p>
      <w:pPr>
        <w:pStyle w:val="BodyText"/>
      </w:pPr>
      <w:r>
        <w:t xml:space="preserve">[Your Full Name]</w:t>
      </w:r>
    </w:p>
    <w:p>
      <w:pPr>
        <w:pStyle w:val="BodyText"/>
      </w:pPr>
      <w:r>
        <w:t xml:space="preserve">Word Count: 898</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5-02T21:15:51Z</dcterms:created>
  <dcterms:modified xsi:type="dcterms:W3CDTF">2026-05-02T21:15:51Z</dcterms:modified>
</cp:coreProperties>
</file>

<file path=docProps/custom.xml><?xml version="1.0" encoding="utf-8"?>
<Properties xmlns="http://schemas.openxmlformats.org/officeDocument/2006/custom-properties" xmlns:vt="http://schemas.openxmlformats.org/officeDocument/2006/docPropsVTypes"/>
</file>